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Application for Master of Science in Automotive Engineering at Sapienza University of Rome</w:t>
      </w:r>
    </w:p>
    <w:bookmarkEnd w:id="20"/>
    <w:p>
      <w:pPr>
        <w:pStyle w:val="BodyText"/>
      </w:pPr>
      <w:r>
        <w:t xml:space="preserve">October 26, 2023</w:t>
      </w:r>
    </w:p>
    <w:p>
      <w:pPr>
        <w:pStyle w:val="BodyText"/>
      </w:pPr>
      <w:r>
        <w:t xml:space="preserve">Prof. Maria Rossi</w:t>
      </w:r>
      <w:r>
        <w:br/>
      </w:r>
      <w:r>
        <w:t xml:space="preserve">Scholarship Committee</w:t>
      </w:r>
      <w:r>
        <w:br/>
      </w:r>
      <w:r>
        <w:t xml:space="preserve">Department of Mechanical Engineering</w:t>
      </w:r>
      <w:r>
        <w:br/>
      </w:r>
      <w:r>
        <w:t xml:space="preserve">Sapienza University of Rome</w:t>
      </w:r>
      <w:r>
        <w:br/>
      </w:r>
      <w:r>
        <w:t xml:space="preserve">Piazzale Aldo Moro, 5</w:t>
      </w:r>
      <w:r>
        <w:br/>
      </w:r>
      <w:r>
        <w:t xml:space="preserve">00185 Roma, Italy</w:t>
      </w:r>
    </w:p>
    <w:bookmarkStart w:id="21" w:name="Xdc10415bd040da4daadbabe870a8f00b38f9080"/>
    <w:p>
      <w:pPr>
        <w:pStyle w:val="Heading2"/>
      </w:pPr>
      <w:r>
        <w:t xml:space="preserve">Scholarship Application Letter for Automotive Engineering Studies in Italy Rome</w:t>
      </w:r>
    </w:p>
    <w:p>
      <w:pPr>
        <w:pStyle w:val="FirstParagraph"/>
      </w:pPr>
      <w:r>
        <w:t xml:space="preserve">Dear Professor Rossi and Esteemed Scholarship Committee,</w:t>
      </w:r>
    </w:p>
    <w:p>
      <w:pPr>
        <w:pStyle w:val="BodyText"/>
      </w:pPr>
      <w:r>
        <w:t xml:space="preserve">It is with profound enthusiasm and unwavering determination that I present this Scholarship Application Letter as a formal request for financial support to pursue my Master of Science in Automotive Engineering at Sapienza University of Rome. As an aspiring Automotive Engineer deeply committed to revolutionizing sustainable mobility solutions, I recognize Italy Rome as the unparalleled nexus where automotive innovation meets centuries-old engineering excellence—a convergence that makes your institution the singular choice for my academic and professional evolution.</w:t>
      </w:r>
    </w:p>
    <w:p>
      <w:pPr>
        <w:pStyle w:val="BodyText"/>
      </w:pPr>
      <w:r>
        <w:t xml:space="preserve">My fascination with automotive engineering crystallized during my undergraduate studies at Michigan Technological University, where I graduated with honors in Mechanical Engineering. Through rigorous coursework in thermodynamics, vehicle dynamics, and materials science, I developed a specialized focus on electric powertrain systems. My capstone project—designing a regenerative braking system for urban electric vehicles—earned recognition from the Society of Automotive Engineers (SAE) and ignited my passion for developing solutions that harmonize performance with environmental stewardship. However, I understood that true mastery of this field requires immersion in the very epicenter of automotive innovation: Italy Rome.</w:t>
      </w:r>
    </w:p>
    <w:p>
      <w:pPr>
        <w:pStyle w:val="BodyText"/>
      </w:pPr>
      <w:r>
        <w:t xml:space="preserve">Italy Rome is not merely a location but a living laboratory for automotive excellence. Home to global industry leaders like Stellantis (Fiat Chrysler Automobiles), Magneti Marelli, and Enel X, the city pulses with technological advancement while honoring its legacy as the birthplace of automotive artistry. The proximity to companies such as Ferrari’s R&amp;D center in Maranello—just 150 kilometers from Rome—and Italy’s National Automotive Center (CENAT) provides access to real-world challenges that cannot be replicated in academic silos. Moreover, Sapienza University’s Department of Mechanical Engineering stands at the vanguard of sustainable mobility research, particularly through initiatives like the "Electric Mobility Lab" and partnerships with automotive giants. This is precisely where my vision for a career as an Automotive Engineer must take root.</w:t>
      </w:r>
    </w:p>
    <w:p>
      <w:pPr>
        <w:pStyle w:val="BodyText"/>
      </w:pPr>
      <w:r>
        <w:t xml:space="preserve">My academic journey has been meticulously aligned with this objective. I have completed advanced coursework in computational fluid dynamics (CFD), battery management systems, and AI-driven vehicle optimization—skills directly relevant to Sapienza’s curriculum. During summer internships at Tesla’s Buffalo factory and BMW Group’s Munich R&amp;D facility, I contributed to thermal management system enhancements for next-generation EVs, achieving a 12% efficiency improvement in prototype testing. Yet I recognize that Italy Rome offers something transcendent: the cultural ethos of "design as art" that elevates engineering beyond technicality into an expression of human aspiration. This philosophy—embodied by Italian automotive legends like Ferrari, Pininfarina, and Alfa Romeo—fuels my commitment to creating vehicles that are not only efficient but also emotionally resonant.</w:t>
      </w:r>
    </w:p>
    <w:p>
      <w:pPr>
        <w:pStyle w:val="BodyText"/>
      </w:pPr>
      <w:r>
        <w:t xml:space="preserve">The significance of this Scholarship Application Letter extends beyond mere financial assistance. The proposed scholarship would alleviate the substantial tuition and living costs associated with studying in Italy Rome—a critical factor for a student from a low-income background in Detroit, Michigan. Without this support, I would be forced to prioritize part-time work over academic immersion, compromising my ability to fully engage with Sapienza’s demanding program. Financial aid is not merely an investment in me; it is an investment in the future of sustainable automotive engineering. By enabling me to dedicate 100% of my focus to research on lightweight composite materials for electric chassis at Sapienza’s Advanced Materials Institute, the scholarship would position me to contribute meaningfully to Italy’s national strategy for zero-emission mobility by 2035.</w:t>
      </w:r>
    </w:p>
    <w:p>
      <w:pPr>
        <w:pStyle w:val="BodyText"/>
      </w:pPr>
      <w:r>
        <w:t xml:space="preserve">I am particularly eager to collaborate with Professor Alessandro Moretti in his groundbreaking work on sustainable manufacturing processes. His recent publication on "Recycled Carbon Fiber Integration in EV Chassis" directly aligns with my thesis proposal, which explores reducing the carbon footprint of electric vehicle production by 25%. The opportunity to learn from pioneers like him—within Rome’s vibrant academic ecosystem—represents a career-defining catalyst. Furthermore, Rome’s unique position as a crossroads of ancient engineering ingenuity (think aqueducts and Roman road networks) and cutting-edge innovation offers an inspiring intellectual backdrop for my work as an Automotive Engineer.</w:t>
      </w:r>
    </w:p>
    <w:p>
      <w:pPr>
        <w:pStyle w:val="BodyText"/>
      </w:pPr>
      <w:r>
        <w:t xml:space="preserve">Upon completing this program, I will return to the United States with a dual perspective: deep technical expertise rooted in Italian design philosophy and hands-on experience with European automotive standards. My long-term vision is to establish a joint U.S.-Italy R&amp;D center focused on affordable sustainable mobility solutions for developing economies—a mission that requires the precise synthesis of knowledge cultivated exclusively through immersion in Italy Rome’s ecosystem. This scholarship would be the cornerstone of that mission, enabling me to pioneer technologies where engineering serves both environmental and societal needs.</w:t>
      </w:r>
    </w:p>
    <w:p>
      <w:pPr>
        <w:pStyle w:val="BodyText"/>
      </w:pPr>
      <w:r>
        <w:t xml:space="preserve">I have attached my CV, academic transcripts, letters of recommendation from SAE faculty, and a detailed research proposal outlining my project on "Sustainable Lightweighting for Urban EVs." I welcome the opportunity to discuss how my background in computational modeling and passion for Italian automotive heritage align with your scholarship’s goals. As an Automotive Engineer-in-training, I embody the spirit of innovation that defines Italy Rome: where every gear turn echoes centuries of craftsmanship, and every new battery pack heralds a greener future.</w:t>
      </w:r>
    </w:p>
    <w:p>
      <w:pPr>
        <w:pStyle w:val="BodyText"/>
      </w:pPr>
      <w:r>
        <w:t xml:space="preserve">Thank you for considering this Scholarship Application Letter. I am confident that my dedication to advancing sustainable mobility through the lens of Italian engineering excellence makes me an ideal candidate for your esteemed scholarship program. I eagerly anticipate the possibility of contributing to Sapienza University’s legacy while learning from Rome’s unparalleled automotive heritage.</w:t>
      </w:r>
    </w:p>
    <w:p>
      <w:pPr>
        <w:pStyle w:val="BodyText"/>
      </w:pPr>
      <w:r>
        <w:t xml:space="preserve">Respectfully submitted,</w:t>
      </w:r>
    </w:p>
    <w:p>
      <w:pPr>
        <w:pStyle w:val="BodyText"/>
      </w:pPr>
      <w:r>
        <w:br/>
      </w:r>
      <w:r>
        <w:br/>
      </w:r>
      <w:r>
        <w:br/>
      </w:r>
    </w:p>
    <w:p>
      <w:pPr>
        <w:pStyle w:val="BodyText"/>
      </w:pPr>
      <w:r>
        <w:t xml:space="preserve">Elena Conti</w:t>
      </w:r>
    </w:p>
    <w:p>
      <w:pPr>
        <w:pStyle w:val="BodyText"/>
      </w:pPr>
      <w:r>
        <w:t xml:space="preserve">Michigan Technological University, B.S. Mechanical Engineering (2023)</w:t>
      </w:r>
    </w:p>
    <w:p>
      <w:pPr>
        <w:pStyle w:val="BodyText"/>
      </w:pPr>
      <w:r>
        <w:t xml:space="preserve">Detroit, Michigan | elena.conti@email.com | +1 (555) 123-4567</w:t>
      </w:r>
    </w:p>
    <w:p>
      <w:pPr>
        <w:pStyle w:val="BodyText"/>
      </w:pPr>
      <w:r>
        <w:t xml:space="preserve">This Scholarship Application Letter constitutes a formal request for financial support to pursue graduate studies in Automotive Engineering at Sapienza University of Rome, Italy. The applicant demonstrates academic excellence, clear alignment with Italy Rome’s automotive innovation ecosystem, and a commitment to sustainable mobility sol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Italy Rome</dc:title>
  <dc:creator/>
  <dc:language>en</dc:language>
  <cp:keywords/>
  <dcterms:created xsi:type="dcterms:W3CDTF">2026-07-21T02:58:25Z</dcterms:created>
  <dcterms:modified xsi:type="dcterms:W3CDTF">2026-07-21T02:58:25Z</dcterms:modified>
</cp:coreProperties>
</file>

<file path=docProps/custom.xml><?xml version="1.0" encoding="utf-8"?>
<Properties xmlns="http://schemas.openxmlformats.org/officeDocument/2006/custom-properties" xmlns:vt="http://schemas.openxmlformats.org/officeDocument/2006/docPropsVTypes"/>
</file>